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75"/>
        <w:gridCol w:w="806"/>
        <w:gridCol w:w="4044"/>
        <w:gridCol w:w="4192"/>
      </w:tblGrid>
      <w:tr w:rsidR="007A0ED3" w:rsidRPr="0006046A" w14:paraId="52CD59ED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AFCAEBC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2A23DB2" wp14:editId="1525A71D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AC86545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4E1F564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B8FB153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292BF9B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E32ED5B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AFFB0EB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3A16BEC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8888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2BC140" w14:textId="5D4087A2" w:rsidR="00305DB4" w:rsidRPr="00DA2355" w:rsidRDefault="0015682D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rya Nur BOZ</w:t>
            </w:r>
          </w:p>
        </w:tc>
      </w:tr>
      <w:tr w:rsidR="00305DB4" w:rsidRPr="00DA2355" w14:paraId="605D1D96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6150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5079CB" w14:textId="13B1F12F" w:rsidR="00305DB4" w:rsidRPr="00DA2355" w:rsidRDefault="0015682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teknik</w:t>
            </w:r>
          </w:p>
        </w:tc>
      </w:tr>
      <w:tr w:rsidR="00305DB4" w:rsidRPr="00DA2355" w14:paraId="6309523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4F03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C036F6" w14:textId="3FBD1F69" w:rsidR="00305DB4" w:rsidRPr="00DA2355" w:rsidRDefault="0015682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Eray YILDIRIM</w:t>
            </w:r>
          </w:p>
        </w:tc>
      </w:tr>
      <w:tr w:rsidR="004B17FC" w:rsidRPr="00DA2355" w14:paraId="5C9B08DC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7A3A919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64E4B8B4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2AFC59A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3C6B13" w14:textId="43A9423D" w:rsidR="007F33E0" w:rsidRPr="00DA2355" w:rsidRDefault="0015682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jeksiyon Yöntemleri ile Zemin İyileştirme</w:t>
            </w:r>
          </w:p>
        </w:tc>
      </w:tr>
      <w:tr w:rsidR="007A0ED3" w:rsidRPr="00DA2355" w14:paraId="0963D7A5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8EB486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B03812" w14:textId="063AD805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5682D">
              <w:rPr>
                <w:rFonts w:ascii="Times New Roman" w:hAnsi="Times New Roman" w:cs="Times New Roman"/>
                <w:sz w:val="24"/>
                <w:szCs w:val="24"/>
              </w:rPr>
              <w:t xml:space="preserve"> 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15682D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15682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6995C428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65484E5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37B28A0" w14:textId="543FBD53" w:rsidR="000B7954" w:rsidRPr="00DA2355" w:rsidRDefault="0015682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23707" w14:textId="4BD0EF05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5682D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</w:p>
        </w:tc>
      </w:tr>
      <w:tr w:rsidR="007A0ED3" w:rsidRPr="00DA2355" w14:paraId="53B3036F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9330B6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BB940B" w14:textId="77777777" w:rsidR="007A0ED3" w:rsidRDefault="0015682D" w:rsidP="00C757A1">
            <w:hyperlink r:id="rId8" w:history="1">
              <w:r>
                <w:rPr>
                  <w:rStyle w:val="Kpr"/>
                  <w:rFonts w:ascii="Roboto" w:hAnsi="Roboto"/>
                  <w:sz w:val="21"/>
                  <w:szCs w:val="21"/>
                  <w:shd w:val="clear" w:color="auto" w:fill="F1F3F4"/>
                </w:rPr>
                <w:t>https://us05web.zoom.us/j/83158725390?pwd=bWhEalczU09YQlRDbjcvYlRlSitJUT09</w:t>
              </w:r>
            </w:hyperlink>
          </w:p>
          <w:p w14:paraId="1D29C8BB" w14:textId="77777777" w:rsidR="0015682D" w:rsidRPr="0015682D" w:rsidRDefault="0015682D" w:rsidP="00C757A1">
            <w:pPr>
              <w:rPr>
                <w:rFonts w:ascii="Roboto" w:hAnsi="Roboto"/>
                <w:color w:val="000000" w:themeColor="text1"/>
                <w:sz w:val="20"/>
                <w:szCs w:val="20"/>
                <w:shd w:val="clear" w:color="auto" w:fill="F1F3F4"/>
              </w:rPr>
            </w:pPr>
          </w:p>
          <w:p w14:paraId="76C08B75" w14:textId="76044722" w:rsidR="0015682D" w:rsidRPr="00DA2355" w:rsidRDefault="0015682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2D">
              <w:rPr>
                <w:rFonts w:ascii="Roboto" w:hAnsi="Roboto"/>
                <w:color w:val="000000" w:themeColor="text1"/>
                <w:sz w:val="20"/>
                <w:szCs w:val="20"/>
                <w:shd w:val="clear" w:color="auto" w:fill="F1F3F4"/>
              </w:rPr>
              <w:t>Toplantı Kimliği: 831 5872 5390</w:t>
            </w:r>
            <w:r w:rsidRPr="0015682D">
              <w:rPr>
                <w:rFonts w:ascii="Roboto" w:hAnsi="Roboto"/>
                <w:color w:val="000000" w:themeColor="text1"/>
                <w:sz w:val="20"/>
                <w:szCs w:val="20"/>
              </w:rPr>
              <w:br/>
            </w:r>
            <w:r w:rsidRPr="0015682D">
              <w:rPr>
                <w:rFonts w:ascii="Roboto" w:hAnsi="Roboto"/>
                <w:color w:val="000000" w:themeColor="text1"/>
                <w:sz w:val="20"/>
                <w:szCs w:val="20"/>
                <w:shd w:val="clear" w:color="auto" w:fill="F1F3F4"/>
              </w:rPr>
              <w:t>Parola: WZ3sLi</w:t>
            </w:r>
          </w:p>
        </w:tc>
      </w:tr>
      <w:tr w:rsidR="00163BBC" w:rsidRPr="00DA2355" w14:paraId="230EFFD3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97A3F3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57966F5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4D6FC25C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38018EA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448AC8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78FA3A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9243BD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E19815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3841B0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E0DEAB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6F2E63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F75D2F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62B66E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A16D06F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846EE1E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429CCCA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FA738" w14:textId="77777777" w:rsidR="00C667ED" w:rsidRDefault="00C667ED" w:rsidP="005F3207">
      <w:pPr>
        <w:spacing w:after="0" w:line="240" w:lineRule="auto"/>
      </w:pPr>
      <w:r>
        <w:separator/>
      </w:r>
    </w:p>
  </w:endnote>
  <w:endnote w:type="continuationSeparator" w:id="0">
    <w:p w14:paraId="5883C50D" w14:textId="77777777" w:rsidR="00C667ED" w:rsidRDefault="00C667E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49A885F0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E119AC1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46A9D94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92C0AD6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61272BFE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07480" w14:textId="77777777" w:rsidR="00C667ED" w:rsidRDefault="00C667ED" w:rsidP="005F3207">
      <w:pPr>
        <w:spacing w:after="0" w:line="240" w:lineRule="auto"/>
      </w:pPr>
      <w:r>
        <w:separator/>
      </w:r>
    </w:p>
  </w:footnote>
  <w:footnote w:type="continuationSeparator" w:id="0">
    <w:p w14:paraId="28455F18" w14:textId="77777777" w:rsidR="00C667ED" w:rsidRDefault="00C667E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6833434">
    <w:abstractNumId w:val="3"/>
  </w:num>
  <w:num w:numId="2" w16cid:durableId="491944388">
    <w:abstractNumId w:val="1"/>
  </w:num>
  <w:num w:numId="3" w16cid:durableId="500585061">
    <w:abstractNumId w:val="2"/>
  </w:num>
  <w:num w:numId="4" w16cid:durableId="10426362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5682D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667ED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E7CB7E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us05web.zoom.us/j/83158725390?pwd%3DbWhEalczU09YQlRDbjcvYlRlSitJUT09&amp;sa=D&amp;source=calendar&amp;usd=2&amp;usg=AOvVaw1a2aOZP-5l3vvBAfPVNS9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urak boz</cp:lastModifiedBy>
  <cp:revision>4</cp:revision>
  <cp:lastPrinted>2020-06-01T13:59:00Z</cp:lastPrinted>
  <dcterms:created xsi:type="dcterms:W3CDTF">2021-10-12T06:08:00Z</dcterms:created>
  <dcterms:modified xsi:type="dcterms:W3CDTF">2023-01-09T14:57:00Z</dcterms:modified>
</cp:coreProperties>
</file>